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7066A9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Python – Replace multiple words with K</w:t>
      </w:r>
    </w:p>
    <w:p w14:paraId="651F0EB9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Python | Permutation of a given string using inbuilt function</w:t>
      </w:r>
    </w:p>
    <w:p w14:paraId="7384CB49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Python | Check for URL in a String</w:t>
      </w:r>
    </w:p>
    <w:p w14:paraId="4877A7EE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Execute a String of Code in Python</w:t>
      </w:r>
    </w:p>
    <w:p w14:paraId="31722B68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String slicing in Python to rotate a string</w:t>
      </w:r>
    </w:p>
    <w:p w14:paraId="03F7F560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String slicing in Python to check if a string can become empty by recursive deletion</w:t>
      </w:r>
    </w:p>
    <w:p w14:paraId="5A8D0704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Python Counter| Find all duplicate characters in string</w:t>
      </w:r>
    </w:p>
    <w:p w14:paraId="6F53058F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Python – Replace all occurrences of a substring in a string</w:t>
      </w:r>
    </w:p>
    <w:p w14:paraId="5F09285F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Python – Extract Unique values dictionary values</w:t>
      </w:r>
    </w:p>
    <w:p w14:paraId="56F89367" w14:textId="7D5EB43A" w:rsidR="003B24C5" w:rsidRDefault="007920C1" w:rsidP="007920C1">
      <w:pPr>
        <w:pStyle w:val="ListParagraph"/>
        <w:numPr>
          <w:ilvl w:val="0"/>
          <w:numId w:val="1"/>
        </w:numPr>
      </w:pPr>
      <w:r>
        <w:t>Python program to find the sum of all items in a dictionary</w:t>
      </w:r>
    </w:p>
    <w:sectPr w:rsidR="003B24C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595195" w14:textId="77777777" w:rsidR="0079196B" w:rsidRDefault="0079196B" w:rsidP="00C11D62">
      <w:pPr>
        <w:spacing w:after="0" w:line="240" w:lineRule="auto"/>
      </w:pPr>
      <w:r>
        <w:separator/>
      </w:r>
    </w:p>
  </w:endnote>
  <w:endnote w:type="continuationSeparator" w:id="0">
    <w:p w14:paraId="25F07290" w14:textId="77777777" w:rsidR="0079196B" w:rsidRDefault="0079196B" w:rsidP="00C11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49236F" w14:textId="77777777" w:rsidR="00C11D62" w:rsidRDefault="00C11D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4C65BE" w14:textId="77777777" w:rsidR="00C11D62" w:rsidRDefault="00C11D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5F8232" w14:textId="77777777" w:rsidR="00C11D62" w:rsidRDefault="00C11D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7A3202" w14:textId="77777777" w:rsidR="0079196B" w:rsidRDefault="0079196B" w:rsidP="00C11D62">
      <w:pPr>
        <w:spacing w:after="0" w:line="240" w:lineRule="auto"/>
      </w:pPr>
      <w:r>
        <w:separator/>
      </w:r>
    </w:p>
  </w:footnote>
  <w:footnote w:type="continuationSeparator" w:id="0">
    <w:p w14:paraId="2906B53D" w14:textId="77777777" w:rsidR="0079196B" w:rsidRDefault="0079196B" w:rsidP="00C11D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36CF99" w14:textId="115FB08B" w:rsidR="00C11D62" w:rsidRDefault="00C11D62">
    <w:pPr>
      <w:pStyle w:val="Header"/>
    </w:pPr>
    <w:r>
      <w:rPr>
        <w:noProof/>
      </w:rPr>
      <w:pict w14:anchorId="1F047B6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91001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41E7B7" w14:textId="09FF972F" w:rsidR="00C11D62" w:rsidRDefault="00C11D62">
    <w:pPr>
      <w:pStyle w:val="Header"/>
    </w:pPr>
    <w:r>
      <w:rPr>
        <w:noProof/>
      </w:rPr>
      <w:pict w14:anchorId="2D579B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91002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FDA894" w14:textId="5512A52F" w:rsidR="00C11D62" w:rsidRDefault="00C11D62">
    <w:pPr>
      <w:pStyle w:val="Header"/>
    </w:pPr>
    <w:r>
      <w:rPr>
        <w:noProof/>
      </w:rPr>
      <w:pict w14:anchorId="4757E1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91000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1B5881"/>
    <w:multiLevelType w:val="hybridMultilevel"/>
    <w:tmpl w:val="42E483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A2MDE0tDA0MbdQ0lEKTi0uzszPAykwrAUAXmAArywAAAA="/>
  </w:docVars>
  <w:rsids>
    <w:rsidRoot w:val="003B24C5"/>
    <w:rsid w:val="003B24C5"/>
    <w:rsid w:val="0079196B"/>
    <w:rsid w:val="007920C1"/>
    <w:rsid w:val="00C11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7366E4BF-E1CD-43F3-A0A9-9D2680D94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20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1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1D62"/>
  </w:style>
  <w:style w:type="paragraph" w:styleId="Footer">
    <w:name w:val="footer"/>
    <w:basedOn w:val="Normal"/>
    <w:link w:val="FooterChar"/>
    <w:uiPriority w:val="99"/>
    <w:unhideWhenUsed/>
    <w:rsid w:val="00C11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1D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47</Characters>
  <Application>Microsoft Office Word</Application>
  <DocSecurity>0</DocSecurity>
  <Lines>3</Lines>
  <Paragraphs>1</Paragraphs>
  <ScaleCrop>false</ScaleCrop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6</cp:revision>
  <dcterms:created xsi:type="dcterms:W3CDTF">2021-03-26T05:31:00Z</dcterms:created>
  <dcterms:modified xsi:type="dcterms:W3CDTF">2021-03-26T05:32:00Z</dcterms:modified>
</cp:coreProperties>
</file>